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249E8E" w14:textId="7EA2C888" w:rsidR="00EA229E" w:rsidRDefault="00EA229E" w:rsidP="00031A53">
      <w:pPr>
        <w:jc w:val="right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462BC4D9" wp14:editId="5CDF70E1">
            <wp:extent cx="1924216" cy="580385"/>
            <wp:effectExtent l="0" t="0" r="0" b="0"/>
            <wp:docPr id="8" name="Picture 8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clip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716" cy="597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40C15" w14:textId="3E805314" w:rsidR="00EA229E" w:rsidRDefault="00EA229E" w:rsidP="00ED7F7E">
      <w:pPr>
        <w:rPr>
          <w:b/>
          <w:bCs/>
          <w:sz w:val="28"/>
          <w:szCs w:val="28"/>
        </w:rPr>
      </w:pPr>
    </w:p>
    <w:p w14:paraId="62F4FC14" w14:textId="008466EB" w:rsidR="00031A53" w:rsidRPr="00031A53" w:rsidRDefault="004E781D" w:rsidP="00031A53">
      <w:pPr>
        <w:pStyle w:val="Heading1"/>
        <w:jc w:val="center"/>
        <w:rPr>
          <w:b/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31A53">
        <w:rPr>
          <w:b/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he Baverstock Bursar</w:t>
      </w:r>
      <w:r w:rsidR="00031A53">
        <w:rPr>
          <w:b/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y</w:t>
      </w:r>
    </w:p>
    <w:p w14:paraId="4D745106" w14:textId="123D28B3" w:rsidR="00ED7F7E" w:rsidRPr="00031A53" w:rsidRDefault="00F07A8D" w:rsidP="00031A53">
      <w:pPr>
        <w:pStyle w:val="Heading1"/>
        <w:jc w:val="center"/>
        <w:rPr>
          <w:b/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 </w:t>
      </w:r>
      <w:r w:rsidR="004E781D" w:rsidRPr="00031A53">
        <w:rPr>
          <w:b/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ravel </w:t>
      </w:r>
      <w:r w:rsidR="00ED7F7E" w:rsidRPr="00031A53">
        <w:rPr>
          <w:b/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cheme</w:t>
      </w:r>
      <w:r w:rsidR="007C49D7" w:rsidRPr="00031A53">
        <w:rPr>
          <w:b/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 Early Career Researchers</w:t>
      </w:r>
    </w:p>
    <w:p w14:paraId="749220D9" w14:textId="25030CC2" w:rsidR="00031A53" w:rsidRPr="00031A53" w:rsidRDefault="00031A53" w:rsidP="00031A53">
      <w:pPr>
        <w:rPr>
          <w:b/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10D45EC" w14:textId="77777777" w:rsidR="00031A53" w:rsidRPr="00031A53" w:rsidRDefault="00031A53" w:rsidP="00031A53"/>
    <w:p w14:paraId="69817D02" w14:textId="77777777" w:rsidR="007C49D7" w:rsidRPr="00031A53" w:rsidRDefault="007C49D7" w:rsidP="007C49D7">
      <w:pPr>
        <w:rPr>
          <w:rFonts w:cstheme="minorHAnsi"/>
          <w:b/>
          <w:bCs/>
          <w:sz w:val="24"/>
          <w:szCs w:val="24"/>
        </w:rPr>
      </w:pPr>
      <w:r w:rsidRPr="00031A53">
        <w:rPr>
          <w:rFonts w:cstheme="minorHAnsi"/>
          <w:b/>
          <w:bCs/>
          <w:sz w:val="24"/>
          <w:szCs w:val="24"/>
        </w:rPr>
        <w:t>Purpose</w:t>
      </w:r>
    </w:p>
    <w:p w14:paraId="2C6B6E71" w14:textId="196E7E8F" w:rsidR="007C49D7" w:rsidRDefault="007C49D7" w:rsidP="007C49D7">
      <w:pPr>
        <w:jc w:val="both"/>
        <w:rPr>
          <w:rFonts w:cstheme="minorHAnsi"/>
        </w:rPr>
      </w:pPr>
      <w:r w:rsidRPr="00031A53">
        <w:rPr>
          <w:rFonts w:cstheme="minorHAnsi"/>
        </w:rPr>
        <w:t xml:space="preserve">The Scheme aims </w:t>
      </w:r>
      <w:r w:rsidR="0006304E" w:rsidRPr="00031A53">
        <w:rPr>
          <w:rFonts w:cstheme="minorHAnsi"/>
        </w:rPr>
        <w:t>to provide</w:t>
      </w:r>
      <w:r w:rsidRPr="00031A53">
        <w:rPr>
          <w:rFonts w:cstheme="minorHAnsi"/>
        </w:rPr>
        <w:t xml:space="preserve"> </w:t>
      </w:r>
      <w:r w:rsidR="00C175CB" w:rsidRPr="00031A53">
        <w:rPr>
          <w:rFonts w:cstheme="minorHAnsi"/>
        </w:rPr>
        <w:t>Early Career Researchers</w:t>
      </w:r>
      <w:r w:rsidR="00C6719C">
        <w:rPr>
          <w:rFonts w:cstheme="minorHAnsi"/>
        </w:rPr>
        <w:t>*</w:t>
      </w:r>
      <w:r w:rsidR="00C175CB" w:rsidRPr="00031A53">
        <w:rPr>
          <w:rFonts w:cstheme="minorHAnsi"/>
        </w:rPr>
        <w:t xml:space="preserve"> (</w:t>
      </w:r>
      <w:r w:rsidRPr="00031A53">
        <w:rPr>
          <w:rFonts w:cstheme="minorHAnsi"/>
        </w:rPr>
        <w:t>ECRs</w:t>
      </w:r>
      <w:r w:rsidR="00C175CB" w:rsidRPr="00031A53">
        <w:rPr>
          <w:rFonts w:cstheme="minorHAnsi"/>
        </w:rPr>
        <w:t>)</w:t>
      </w:r>
      <w:r w:rsidRPr="00031A53">
        <w:rPr>
          <w:rFonts w:cstheme="minorHAnsi"/>
        </w:rPr>
        <w:t xml:space="preserve"> </w:t>
      </w:r>
      <w:r w:rsidR="004E781D" w:rsidRPr="00031A53">
        <w:rPr>
          <w:rFonts w:cstheme="minorHAnsi"/>
        </w:rPr>
        <w:t>with</w:t>
      </w:r>
      <w:r w:rsidRPr="00031A53">
        <w:rPr>
          <w:rFonts w:cstheme="minorHAnsi"/>
        </w:rPr>
        <w:t xml:space="preserve"> </w:t>
      </w:r>
      <w:r w:rsidR="004E781D" w:rsidRPr="00031A53">
        <w:rPr>
          <w:rFonts w:cstheme="minorHAnsi"/>
        </w:rPr>
        <w:t xml:space="preserve">financial assistance to attend a conference or event, or have a short visit to another organisation to help </w:t>
      </w:r>
      <w:r w:rsidRPr="00031A53">
        <w:rPr>
          <w:rFonts w:cstheme="minorHAnsi"/>
        </w:rPr>
        <w:t xml:space="preserve">develop the skills necessary to work in an interdisciplinary environment. The Scheme funds travel </w:t>
      </w:r>
      <w:r w:rsidR="001F00F6">
        <w:rPr>
          <w:rFonts w:cstheme="minorHAnsi"/>
        </w:rPr>
        <w:t xml:space="preserve">and/or subsistence </w:t>
      </w:r>
      <w:r w:rsidRPr="00031A53">
        <w:rPr>
          <w:rFonts w:cstheme="minorHAnsi"/>
        </w:rPr>
        <w:t>costs up to £</w:t>
      </w:r>
      <w:r w:rsidR="004E781D" w:rsidRPr="00031A53">
        <w:rPr>
          <w:rFonts w:cstheme="minorHAnsi"/>
        </w:rPr>
        <w:t>250-30</w:t>
      </w:r>
      <w:r w:rsidRPr="00031A53">
        <w:rPr>
          <w:rFonts w:cstheme="minorHAnsi"/>
        </w:rPr>
        <w:t xml:space="preserve">0 for each </w:t>
      </w:r>
      <w:r w:rsidR="004E781D" w:rsidRPr="00031A53">
        <w:rPr>
          <w:rFonts w:cstheme="minorHAnsi"/>
        </w:rPr>
        <w:t>activity.  The total bursary fund available is £3000</w:t>
      </w:r>
      <w:r w:rsidRPr="00031A53">
        <w:rPr>
          <w:rFonts w:cstheme="minorHAnsi"/>
        </w:rPr>
        <w:t xml:space="preserve">. </w:t>
      </w:r>
    </w:p>
    <w:p w14:paraId="7E84DF43" w14:textId="77777777" w:rsidR="00031A53" w:rsidRPr="00031A53" w:rsidRDefault="00031A53" w:rsidP="007C49D7">
      <w:pPr>
        <w:jc w:val="both"/>
        <w:rPr>
          <w:rFonts w:cstheme="minorHAnsi"/>
        </w:rPr>
      </w:pPr>
    </w:p>
    <w:p w14:paraId="0B046576" w14:textId="77777777" w:rsidR="007C49D7" w:rsidRPr="00031A53" w:rsidRDefault="007C49D7" w:rsidP="007C49D7">
      <w:pPr>
        <w:rPr>
          <w:rFonts w:cstheme="minorHAnsi"/>
          <w:b/>
          <w:bCs/>
          <w:sz w:val="24"/>
          <w:szCs w:val="24"/>
        </w:rPr>
      </w:pPr>
      <w:r w:rsidRPr="00031A53">
        <w:rPr>
          <w:rFonts w:cstheme="minorHAnsi"/>
          <w:b/>
          <w:bCs/>
          <w:sz w:val="24"/>
          <w:szCs w:val="24"/>
        </w:rPr>
        <w:t>Eligibility</w:t>
      </w:r>
    </w:p>
    <w:p w14:paraId="1F91660D" w14:textId="78719CA8" w:rsidR="007C49D7" w:rsidRPr="00031A53" w:rsidRDefault="007C49D7" w:rsidP="007C49D7">
      <w:pPr>
        <w:jc w:val="both"/>
        <w:rPr>
          <w:rFonts w:cstheme="minorHAnsi"/>
        </w:rPr>
      </w:pPr>
      <w:r w:rsidRPr="00031A53">
        <w:rPr>
          <w:rFonts w:cstheme="minorHAnsi"/>
        </w:rPr>
        <w:t xml:space="preserve">Researchers eligible for the </w:t>
      </w:r>
      <w:r w:rsidR="004E781D" w:rsidRPr="00031A53">
        <w:rPr>
          <w:rFonts w:cstheme="minorHAnsi"/>
        </w:rPr>
        <w:t xml:space="preserve">Bursary </w:t>
      </w:r>
      <w:r w:rsidRPr="00031A53">
        <w:rPr>
          <w:rFonts w:cstheme="minorHAnsi"/>
        </w:rPr>
        <w:t xml:space="preserve"> should match the following criteria:</w:t>
      </w:r>
    </w:p>
    <w:p w14:paraId="58448A22" w14:textId="79C67039" w:rsidR="007C49D7" w:rsidRPr="00031A53" w:rsidRDefault="007C49D7" w:rsidP="007C49D7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031A53">
        <w:rPr>
          <w:rFonts w:cstheme="minorHAnsi"/>
        </w:rPr>
        <w:t>UK-based</w:t>
      </w:r>
      <w:r w:rsidR="0006304E" w:rsidRPr="00031A53">
        <w:rPr>
          <w:rFonts w:cstheme="minorHAnsi"/>
        </w:rPr>
        <w:t xml:space="preserve"> </w:t>
      </w:r>
      <w:r w:rsidR="00C6719C">
        <w:rPr>
          <w:rFonts w:cstheme="minorHAnsi"/>
        </w:rPr>
        <w:t>E</w:t>
      </w:r>
      <w:r w:rsidR="0006304E" w:rsidRPr="00031A53">
        <w:rPr>
          <w:rFonts w:cstheme="minorHAnsi"/>
        </w:rPr>
        <w:t xml:space="preserve">arly </w:t>
      </w:r>
      <w:r w:rsidR="00C6719C">
        <w:rPr>
          <w:rFonts w:cstheme="minorHAnsi"/>
        </w:rPr>
        <w:t>C</w:t>
      </w:r>
      <w:r w:rsidR="0006304E" w:rsidRPr="00031A53">
        <w:rPr>
          <w:rFonts w:cstheme="minorHAnsi"/>
        </w:rPr>
        <w:t xml:space="preserve">areer </w:t>
      </w:r>
      <w:r w:rsidR="00C6719C">
        <w:rPr>
          <w:rFonts w:cstheme="minorHAnsi"/>
        </w:rPr>
        <w:t>R</w:t>
      </w:r>
      <w:r w:rsidR="0006304E" w:rsidRPr="00031A53">
        <w:rPr>
          <w:rFonts w:cstheme="minorHAnsi"/>
        </w:rPr>
        <w:t>esearcher</w:t>
      </w:r>
      <w:r w:rsidR="00C6719C">
        <w:rPr>
          <w:rFonts w:cstheme="minorHAnsi"/>
        </w:rPr>
        <w:t xml:space="preserve">* </w:t>
      </w:r>
      <w:r w:rsidR="0006304E" w:rsidRPr="00031A53">
        <w:rPr>
          <w:rFonts w:cstheme="minorHAnsi"/>
        </w:rPr>
        <w:t>(a</w:t>
      </w:r>
      <w:r w:rsidR="0006304E" w:rsidRPr="00031A53">
        <w:rPr>
          <w:rFonts w:cstheme="minorHAnsi"/>
          <w:lang w:eastAsia="zh-CN"/>
        </w:rPr>
        <w:t>s a guide this refers to an individual employed in a postdoctoral research capacity</w:t>
      </w:r>
      <w:r w:rsidR="00C6719C">
        <w:rPr>
          <w:rFonts w:cstheme="minorHAnsi"/>
          <w:lang w:eastAsia="zh-CN"/>
        </w:rPr>
        <w:t xml:space="preserve"> or a student undertaking a PhD</w:t>
      </w:r>
      <w:r w:rsidR="0006304E" w:rsidRPr="00031A53">
        <w:rPr>
          <w:rFonts w:cstheme="minorHAnsi"/>
          <w:lang w:eastAsia="zh-CN"/>
        </w:rPr>
        <w:t xml:space="preserve">. </w:t>
      </w:r>
      <w:r w:rsidR="00C6719C">
        <w:rPr>
          <w:rFonts w:cstheme="minorHAnsi"/>
          <w:lang w:eastAsia="zh-CN"/>
        </w:rPr>
        <w:t>I</w:t>
      </w:r>
      <w:r w:rsidR="0006304E" w:rsidRPr="00031A53">
        <w:rPr>
          <w:rFonts w:cstheme="minorHAnsi"/>
          <w:lang w:eastAsia="zh-CN"/>
        </w:rPr>
        <w:t xml:space="preserve">f you would like to be considered but don’t fit this definition, please give more </w:t>
      </w:r>
      <w:r w:rsidR="00B84649" w:rsidRPr="00031A53">
        <w:rPr>
          <w:rFonts w:cstheme="minorHAnsi"/>
          <w:lang w:eastAsia="zh-CN"/>
        </w:rPr>
        <w:t>information</w:t>
      </w:r>
      <w:r w:rsidR="0006304E" w:rsidRPr="00031A53">
        <w:rPr>
          <w:rFonts w:cstheme="minorHAnsi"/>
          <w:lang w:eastAsia="zh-CN"/>
        </w:rPr>
        <w:t xml:space="preserve"> in your application</w:t>
      </w:r>
      <w:r w:rsidRPr="00031A53">
        <w:rPr>
          <w:rFonts w:cstheme="minorHAnsi"/>
        </w:rPr>
        <w:t>)</w:t>
      </w:r>
      <w:r w:rsidR="00B84649" w:rsidRPr="00031A53">
        <w:rPr>
          <w:rFonts w:cstheme="minorHAnsi"/>
        </w:rPr>
        <w:t>.</w:t>
      </w:r>
    </w:p>
    <w:p w14:paraId="53D059E5" w14:textId="3C8A4ABF" w:rsidR="007C49D7" w:rsidRPr="00031A53" w:rsidRDefault="007C49D7" w:rsidP="007C49D7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031A53">
        <w:rPr>
          <w:rFonts w:cstheme="minorHAnsi"/>
        </w:rPr>
        <w:t>A researcher with research experience</w:t>
      </w:r>
      <w:r w:rsidR="0006304E" w:rsidRPr="00031A53">
        <w:rPr>
          <w:rFonts w:cstheme="minorHAnsi"/>
        </w:rPr>
        <w:t xml:space="preserve"> or demonstrable interest</w:t>
      </w:r>
      <w:r w:rsidRPr="00031A53">
        <w:rPr>
          <w:rFonts w:cstheme="minorHAnsi"/>
        </w:rPr>
        <w:t xml:space="preserve"> in the field of air quality, who can contribute widely to the </w:t>
      </w:r>
      <w:r w:rsidR="004E781D" w:rsidRPr="00031A53">
        <w:rPr>
          <w:rFonts w:cstheme="minorHAnsi"/>
        </w:rPr>
        <w:t>Clean Air Champion</w:t>
      </w:r>
      <w:r w:rsidR="0006304E" w:rsidRPr="00031A53">
        <w:rPr>
          <w:rFonts w:cstheme="minorHAnsi"/>
        </w:rPr>
        <w:t xml:space="preserve"> programme</w:t>
      </w:r>
      <w:r w:rsidRPr="00031A53">
        <w:rPr>
          <w:rFonts w:cstheme="minorHAnsi"/>
        </w:rPr>
        <w:t xml:space="preserve">. </w:t>
      </w:r>
    </w:p>
    <w:p w14:paraId="4D40CFCF" w14:textId="197F8254" w:rsidR="007C49D7" w:rsidRDefault="007C49D7" w:rsidP="007C49D7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031A53">
        <w:rPr>
          <w:rFonts w:cstheme="minorHAnsi"/>
        </w:rPr>
        <w:t xml:space="preserve">A </w:t>
      </w:r>
      <w:r w:rsidR="00B84649" w:rsidRPr="00031A53">
        <w:rPr>
          <w:rFonts w:cstheme="minorHAnsi"/>
        </w:rPr>
        <w:t>researcher who is</w:t>
      </w:r>
      <w:r w:rsidRPr="00031A53">
        <w:rPr>
          <w:rFonts w:cstheme="minorHAnsi"/>
        </w:rPr>
        <w:t xml:space="preserve"> willing to </w:t>
      </w:r>
      <w:r w:rsidR="004E781D" w:rsidRPr="00031A53">
        <w:rPr>
          <w:rFonts w:cstheme="minorHAnsi"/>
        </w:rPr>
        <w:t>provide a short report</w:t>
      </w:r>
      <w:r w:rsidR="00C6719C">
        <w:rPr>
          <w:rFonts w:cstheme="minorHAnsi"/>
        </w:rPr>
        <w:t>/blog</w:t>
      </w:r>
      <w:r w:rsidR="004E781D" w:rsidRPr="00031A53">
        <w:rPr>
          <w:rFonts w:cstheme="minorHAnsi"/>
        </w:rPr>
        <w:t xml:space="preserve"> (with photograph!) after their activity to be posted on the Clean Air Champion website.</w:t>
      </w:r>
    </w:p>
    <w:p w14:paraId="2CB90D6A" w14:textId="77777777" w:rsidR="00031A53" w:rsidRPr="00031A53" w:rsidRDefault="00031A53" w:rsidP="00031A53">
      <w:pPr>
        <w:pStyle w:val="ListParagraph"/>
        <w:jc w:val="both"/>
        <w:rPr>
          <w:rFonts w:cstheme="minorHAnsi"/>
        </w:rPr>
      </w:pPr>
    </w:p>
    <w:p w14:paraId="487C13DA" w14:textId="1DB35CF6" w:rsidR="007C49D7" w:rsidRPr="00031A53" w:rsidRDefault="007C49D7" w:rsidP="00ED7F7E">
      <w:pPr>
        <w:rPr>
          <w:rFonts w:cstheme="minorHAnsi"/>
          <w:b/>
          <w:bCs/>
          <w:sz w:val="24"/>
          <w:szCs w:val="24"/>
        </w:rPr>
      </w:pPr>
      <w:r w:rsidRPr="00031A53">
        <w:rPr>
          <w:rFonts w:cstheme="minorHAnsi"/>
          <w:b/>
          <w:bCs/>
          <w:sz w:val="24"/>
          <w:szCs w:val="24"/>
        </w:rPr>
        <w:t xml:space="preserve">How to </w:t>
      </w:r>
      <w:r w:rsidR="00B84649" w:rsidRPr="00031A53">
        <w:rPr>
          <w:rFonts w:cstheme="minorHAnsi"/>
          <w:b/>
          <w:bCs/>
          <w:sz w:val="24"/>
          <w:szCs w:val="24"/>
        </w:rPr>
        <w:t>Apply</w:t>
      </w:r>
    </w:p>
    <w:p w14:paraId="7B46945F" w14:textId="04836A63" w:rsidR="007C49D7" w:rsidRPr="00031A53" w:rsidRDefault="007C49D7" w:rsidP="007C49D7">
      <w:pPr>
        <w:jc w:val="both"/>
        <w:rPr>
          <w:rFonts w:cstheme="minorHAnsi"/>
        </w:rPr>
      </w:pPr>
      <w:r w:rsidRPr="00031A53">
        <w:rPr>
          <w:rFonts w:cstheme="minorHAnsi"/>
        </w:rPr>
        <w:t>The following documentation should be sent to</w:t>
      </w:r>
      <w:r w:rsidR="004E781D" w:rsidRPr="00031A53">
        <w:rPr>
          <w:rFonts w:cstheme="minorHAnsi"/>
        </w:rPr>
        <w:t xml:space="preserve"> the Clean Air Champion Hub Team (</w:t>
      </w:r>
      <w:hyperlink r:id="rId9" w:history="1">
        <w:r w:rsidR="00EA229E" w:rsidRPr="00031A53">
          <w:rPr>
            <w:rStyle w:val="Hyperlink"/>
            <w:rFonts w:cstheme="minorHAnsi"/>
          </w:rPr>
          <w:t>contact@ukcleanair.org</w:t>
        </w:r>
      </w:hyperlink>
      <w:r w:rsidR="00EA229E" w:rsidRPr="00031A53">
        <w:rPr>
          <w:rFonts w:cstheme="minorHAnsi"/>
        </w:rPr>
        <w:t>)</w:t>
      </w:r>
      <w:r w:rsidR="00B84649" w:rsidRPr="00031A53">
        <w:rPr>
          <w:rFonts w:cstheme="minorHAnsi"/>
        </w:rPr>
        <w:t>.</w:t>
      </w:r>
    </w:p>
    <w:p w14:paraId="4EE89225" w14:textId="47EAC969" w:rsidR="007C49D7" w:rsidRPr="00031A53" w:rsidRDefault="007C49D7" w:rsidP="007C49D7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031A53">
        <w:rPr>
          <w:rFonts w:cstheme="minorHAnsi"/>
        </w:rPr>
        <w:t xml:space="preserve">a </w:t>
      </w:r>
      <w:r w:rsidR="00B84649" w:rsidRPr="00031A53">
        <w:rPr>
          <w:rFonts w:cstheme="minorHAnsi"/>
        </w:rPr>
        <w:t>copy of the Application Form</w:t>
      </w:r>
    </w:p>
    <w:p w14:paraId="4B3B6444" w14:textId="3D87CD3C" w:rsidR="007C49D7" w:rsidRPr="00031A53" w:rsidRDefault="007C49D7" w:rsidP="007C49D7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031A53">
        <w:rPr>
          <w:rFonts w:cstheme="minorHAnsi"/>
        </w:rPr>
        <w:t>a supporting statement from the applicant’s Head of Department/Line manager</w:t>
      </w:r>
      <w:r w:rsidR="0027346E">
        <w:rPr>
          <w:rFonts w:cstheme="minorHAnsi"/>
        </w:rPr>
        <w:t xml:space="preserve"> </w:t>
      </w:r>
      <w:r w:rsidR="0027346E" w:rsidRPr="0027346E">
        <w:rPr>
          <w:rFonts w:cstheme="minorHAnsi"/>
          <w:b/>
          <w:bCs/>
        </w:rPr>
        <w:t xml:space="preserve">(not needed for </w:t>
      </w:r>
      <w:r w:rsidR="005C0226">
        <w:rPr>
          <w:rFonts w:cstheme="minorHAnsi"/>
          <w:b/>
          <w:bCs/>
        </w:rPr>
        <w:t>Clean Air Programme events</w:t>
      </w:r>
      <w:r w:rsidR="0027346E" w:rsidRPr="0027346E">
        <w:rPr>
          <w:rFonts w:cstheme="minorHAnsi"/>
          <w:b/>
          <w:bCs/>
        </w:rPr>
        <w:t>)</w:t>
      </w:r>
    </w:p>
    <w:p w14:paraId="408261D7" w14:textId="22B19038" w:rsidR="007C49D7" w:rsidRPr="00031A53" w:rsidRDefault="007C49D7" w:rsidP="007C49D7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031A53">
        <w:rPr>
          <w:rFonts w:cstheme="minorHAnsi"/>
        </w:rPr>
        <w:t>a supporting statement from the proposed host institution</w:t>
      </w:r>
      <w:r w:rsidR="00C175CB" w:rsidRPr="00031A53">
        <w:rPr>
          <w:rFonts w:cstheme="minorHAnsi"/>
        </w:rPr>
        <w:t>/hoster</w:t>
      </w:r>
      <w:r w:rsidR="00EA229E" w:rsidRPr="00031A53">
        <w:rPr>
          <w:rFonts w:cstheme="minorHAnsi"/>
        </w:rPr>
        <w:t xml:space="preserve"> – </w:t>
      </w:r>
      <w:r w:rsidR="00C6719C">
        <w:rPr>
          <w:rFonts w:cstheme="minorHAnsi"/>
        </w:rPr>
        <w:t>for visits to organisations</w:t>
      </w:r>
      <w:r w:rsidR="006621BC">
        <w:rPr>
          <w:rFonts w:cstheme="minorHAnsi"/>
        </w:rPr>
        <w:t xml:space="preserve"> </w:t>
      </w:r>
      <w:r w:rsidR="006621BC" w:rsidRPr="0027346E">
        <w:rPr>
          <w:rFonts w:cstheme="minorHAnsi"/>
          <w:b/>
          <w:bCs/>
        </w:rPr>
        <w:t xml:space="preserve">(not needed for </w:t>
      </w:r>
      <w:r w:rsidR="005C0226">
        <w:rPr>
          <w:rFonts w:cstheme="minorHAnsi"/>
          <w:b/>
          <w:bCs/>
        </w:rPr>
        <w:t>Clean Air Programme events</w:t>
      </w:r>
      <w:r w:rsidR="006621BC" w:rsidRPr="0027346E">
        <w:rPr>
          <w:rFonts w:cstheme="minorHAnsi"/>
          <w:b/>
          <w:bCs/>
        </w:rPr>
        <w:t>)</w:t>
      </w:r>
    </w:p>
    <w:p w14:paraId="30FC6CA5" w14:textId="73AF68A0" w:rsidR="00724016" w:rsidRPr="00031A53" w:rsidRDefault="007C49D7" w:rsidP="00B84649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031A53">
        <w:rPr>
          <w:rFonts w:cstheme="minorHAnsi"/>
        </w:rPr>
        <w:t>a copy of the applicant’s current CV</w:t>
      </w:r>
    </w:p>
    <w:p w14:paraId="217E529B" w14:textId="0633C9FF" w:rsidR="00724016" w:rsidRPr="00031A53" w:rsidRDefault="00724016" w:rsidP="007C49D7">
      <w:pPr>
        <w:ind w:left="360"/>
        <w:jc w:val="both"/>
        <w:rPr>
          <w:rFonts w:cstheme="minorHAnsi"/>
        </w:rPr>
      </w:pPr>
    </w:p>
    <w:p w14:paraId="6CD2E66C" w14:textId="6BAB1559" w:rsidR="007C49D7" w:rsidRPr="00031A53" w:rsidRDefault="007C49D7" w:rsidP="00ED7F7E">
      <w:pPr>
        <w:rPr>
          <w:rFonts w:cstheme="minorHAnsi"/>
          <w:sz w:val="24"/>
          <w:szCs w:val="24"/>
        </w:rPr>
      </w:pPr>
    </w:p>
    <w:p w14:paraId="6BB5AC9F" w14:textId="1FB28DBD" w:rsidR="00C175CB" w:rsidRDefault="00C175CB"/>
    <w:p w14:paraId="1FF44129" w14:textId="78748FE4" w:rsidR="00C6719C" w:rsidRDefault="00C6719C"/>
    <w:p w14:paraId="2AC12167" w14:textId="4E2B44C2" w:rsidR="00C6719C" w:rsidRDefault="00C6719C"/>
    <w:p w14:paraId="6CF9A63C" w14:textId="77777777" w:rsidR="00C6719C" w:rsidRDefault="00C6719C"/>
    <w:p w14:paraId="50DD5B9E" w14:textId="76412D5F" w:rsidR="006A3FB8" w:rsidRDefault="006A3FB8" w:rsidP="006A3FB8">
      <w:pPr>
        <w:jc w:val="right"/>
        <w:rPr>
          <w:b/>
          <w:bCs/>
          <w:sz w:val="28"/>
          <w:szCs w:val="28"/>
        </w:rPr>
      </w:pPr>
      <w:r w:rsidRPr="006A3FB8">
        <w:rPr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3D7684DB" wp14:editId="61374F0C">
                <wp:simplePos x="0" y="0"/>
                <wp:positionH relativeFrom="column">
                  <wp:posOffset>-80010</wp:posOffset>
                </wp:positionH>
                <wp:positionV relativeFrom="paragraph">
                  <wp:posOffset>65405</wp:posOffset>
                </wp:positionV>
                <wp:extent cx="3863975" cy="421005"/>
                <wp:effectExtent l="0" t="0" r="3175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6397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990AD3" w14:textId="3F19621C" w:rsidR="006A3FB8" w:rsidRPr="000E716A" w:rsidRDefault="006A3FB8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0E716A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APPLICATION FORM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7684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.3pt;margin-top:5.15pt;width:304.25pt;height:33.1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" stroked="f">
                <v:textbox>
                  <w:txbxContent>
                    <w:p w14:paraId="5C990AD3" w14:textId="3F19621C" w:rsidR="006A3FB8" w:rsidRPr="000E716A" w:rsidRDefault="006A3FB8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0E716A">
                        <w:rPr>
                          <w:b/>
                          <w:bCs/>
                          <w:sz w:val="32"/>
                          <w:szCs w:val="32"/>
                        </w:rPr>
                        <w:t xml:space="preserve">APPLICATION FORM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A229E">
        <w:rPr>
          <w:noProof/>
        </w:rPr>
        <w:drawing>
          <wp:inline distT="0" distB="0" distL="0" distR="0" wp14:anchorId="50D92B4D" wp14:editId="61811582">
            <wp:extent cx="1715620" cy="508000"/>
            <wp:effectExtent l="0" t="0" r="0" b="6350"/>
            <wp:docPr id="9" name="Picture 9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clipar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3101" cy="519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D3AAC" w14:textId="4BD3EB20" w:rsidR="00C175CB" w:rsidRPr="00C175CB" w:rsidRDefault="00031A53" w:rsidP="00ED7F7E">
      <w:pPr>
        <w:rPr>
          <w:b/>
          <w:bCs/>
        </w:rPr>
      </w:pPr>
      <w:r>
        <w:rPr>
          <w:b/>
          <w:bCs/>
        </w:rPr>
        <w:t xml:space="preserve">Your </w:t>
      </w:r>
      <w:r w:rsidR="00C175CB" w:rsidRPr="00C175CB">
        <w:rPr>
          <w:b/>
          <w:bCs/>
        </w:rPr>
        <w:t>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031A53" w14:paraId="2E137089" w14:textId="77777777" w:rsidTr="00C6719C">
        <w:tc>
          <w:tcPr>
            <w:tcW w:w="2263" w:type="dxa"/>
          </w:tcPr>
          <w:p w14:paraId="1A4EB916" w14:textId="52858E40" w:rsidR="00031A53" w:rsidRDefault="00031A53" w:rsidP="00ED7F7E">
            <w:r>
              <w:t>Title &amp; Name:</w:t>
            </w:r>
          </w:p>
        </w:tc>
        <w:tc>
          <w:tcPr>
            <w:tcW w:w="6753" w:type="dxa"/>
          </w:tcPr>
          <w:p w14:paraId="06F98943" w14:textId="69BF1022" w:rsidR="00031A53" w:rsidRDefault="00031A53" w:rsidP="00ED7F7E"/>
        </w:tc>
      </w:tr>
      <w:tr w:rsidR="00031A53" w14:paraId="7E8CA2A5" w14:textId="77777777" w:rsidTr="00C6719C">
        <w:tc>
          <w:tcPr>
            <w:tcW w:w="2263" w:type="dxa"/>
          </w:tcPr>
          <w:p w14:paraId="1DAE0B73" w14:textId="2E62F405" w:rsidR="00031A53" w:rsidRDefault="00031A53" w:rsidP="00ED7F7E">
            <w:r>
              <w:t>Email:</w:t>
            </w:r>
          </w:p>
        </w:tc>
        <w:tc>
          <w:tcPr>
            <w:tcW w:w="6753" w:type="dxa"/>
          </w:tcPr>
          <w:p w14:paraId="3AD0FD27" w14:textId="591F37D7" w:rsidR="00031A53" w:rsidRDefault="00031A53" w:rsidP="00ED7F7E"/>
        </w:tc>
      </w:tr>
      <w:tr w:rsidR="00031A53" w14:paraId="2136EC4B" w14:textId="77777777" w:rsidTr="00C6719C">
        <w:tc>
          <w:tcPr>
            <w:tcW w:w="2263" w:type="dxa"/>
          </w:tcPr>
          <w:p w14:paraId="68191B11" w14:textId="68AF02E4" w:rsidR="00031A53" w:rsidRDefault="00031A53" w:rsidP="00ED7F7E">
            <w:r>
              <w:t>Home Institution:</w:t>
            </w:r>
          </w:p>
        </w:tc>
        <w:tc>
          <w:tcPr>
            <w:tcW w:w="6753" w:type="dxa"/>
          </w:tcPr>
          <w:p w14:paraId="7448A034" w14:textId="38F9F42C" w:rsidR="00031A53" w:rsidRDefault="00031A53" w:rsidP="00ED7F7E"/>
        </w:tc>
      </w:tr>
      <w:tr w:rsidR="001F00F6" w14:paraId="28D7D9AE" w14:textId="77777777" w:rsidTr="00C6719C">
        <w:tc>
          <w:tcPr>
            <w:tcW w:w="2263" w:type="dxa"/>
          </w:tcPr>
          <w:p w14:paraId="3089C682" w14:textId="168A2DA3" w:rsidR="00C6719C" w:rsidRDefault="00C6719C" w:rsidP="00ED7F7E">
            <w:r>
              <w:t xml:space="preserve">Current </w:t>
            </w:r>
            <w:r w:rsidR="00E90D84">
              <w:t>position</w:t>
            </w:r>
            <w:r>
              <w:t>:</w:t>
            </w:r>
          </w:p>
          <w:p w14:paraId="04D7AFA6" w14:textId="7C56FF36" w:rsidR="001F00F6" w:rsidRDefault="00C6719C" w:rsidP="00ED7F7E">
            <w:r>
              <w:t>(staff/student – FT/PT)</w:t>
            </w:r>
          </w:p>
        </w:tc>
        <w:tc>
          <w:tcPr>
            <w:tcW w:w="6753" w:type="dxa"/>
          </w:tcPr>
          <w:p w14:paraId="617A3889" w14:textId="77777777" w:rsidR="001F00F6" w:rsidRDefault="001F00F6" w:rsidP="00ED7F7E"/>
        </w:tc>
      </w:tr>
    </w:tbl>
    <w:p w14:paraId="6056CDA0" w14:textId="04294DF9" w:rsidR="00C175CB" w:rsidRDefault="00C175CB" w:rsidP="006A3FB8">
      <w:pPr>
        <w:spacing w:after="120" w:line="240" w:lineRule="auto"/>
      </w:pPr>
    </w:p>
    <w:p w14:paraId="2121C65C" w14:textId="5BDD9811" w:rsidR="00C82C7C" w:rsidRPr="00031A53" w:rsidRDefault="00031A53" w:rsidP="006A3FB8">
      <w:pPr>
        <w:spacing w:after="120" w:line="24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9B9AB2F" wp14:editId="59475A6C">
                <wp:simplePos x="0" y="0"/>
                <wp:positionH relativeFrom="margin">
                  <wp:align>right</wp:align>
                </wp:positionH>
                <wp:positionV relativeFrom="paragraph">
                  <wp:posOffset>341630</wp:posOffset>
                </wp:positionV>
                <wp:extent cx="5716905" cy="580390"/>
                <wp:effectExtent l="0" t="0" r="17145" b="1016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905" cy="580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2437B3" w14:textId="11B80459" w:rsidR="00C175CB" w:rsidRDefault="00C175CB" w:rsidP="00C175CB"/>
                          <w:p w14:paraId="5B8B86DF" w14:textId="283A1958" w:rsidR="00031A53" w:rsidRDefault="00031A53" w:rsidP="00C175C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B9AB2F" id="_x0000_s1027" type="#_x0000_t202" style="position:absolute;margin-left:398.95pt;margin-top:26.9pt;width:450.15pt;height:45.7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">
                <v:textbox>
                  <w:txbxContent>
                    <w:p w14:paraId="5A2437B3" w14:textId="11B80459" w:rsidR="00C175CB" w:rsidRDefault="00C175CB" w:rsidP="00C175CB"/>
                    <w:p w14:paraId="5B8B86DF" w14:textId="283A1958" w:rsidR="00031A53" w:rsidRDefault="00031A53" w:rsidP="00C175CB"/>
                  </w:txbxContent>
                </v:textbox>
                <w10:wrap type="square" anchorx="margin"/>
              </v:shape>
            </w:pict>
          </mc:Fallback>
        </mc:AlternateContent>
      </w:r>
      <w:r>
        <w:t>H</w:t>
      </w:r>
      <w:r w:rsidR="00C82C7C">
        <w:t xml:space="preserve">ow </w:t>
      </w:r>
      <w:r>
        <w:t xml:space="preserve">do </w:t>
      </w:r>
      <w:r w:rsidR="00C82C7C">
        <w:t>you meet the eligibility criteria</w:t>
      </w:r>
      <w:r w:rsidR="00C175CB">
        <w:rPr>
          <w:b/>
          <w:bCs/>
          <w:sz w:val="28"/>
          <w:szCs w:val="28"/>
        </w:rPr>
        <w:t>:</w:t>
      </w:r>
    </w:p>
    <w:p w14:paraId="11C5CA40" w14:textId="0C3CB983" w:rsidR="00C82C7C" w:rsidRDefault="00C82C7C" w:rsidP="006A3FB8">
      <w:pPr>
        <w:spacing w:after="120" w:line="240" w:lineRule="auto"/>
        <w:rPr>
          <w:b/>
          <w:bCs/>
          <w:sz w:val="28"/>
          <w:szCs w:val="28"/>
        </w:rPr>
      </w:pPr>
    </w:p>
    <w:p w14:paraId="7B8613E8" w14:textId="614C1E35" w:rsidR="00C175CB" w:rsidRDefault="00031A53" w:rsidP="006A3FB8">
      <w:pPr>
        <w:spacing w:after="120" w:line="24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CC789CA" wp14:editId="0B15A9A6">
                <wp:simplePos x="0" y="0"/>
                <wp:positionH relativeFrom="margin">
                  <wp:align>left</wp:align>
                </wp:positionH>
                <wp:positionV relativeFrom="paragraph">
                  <wp:posOffset>323850</wp:posOffset>
                </wp:positionV>
                <wp:extent cx="5701030" cy="914400"/>
                <wp:effectExtent l="0" t="0" r="1397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103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E4C53D" w14:textId="77777777" w:rsidR="00C175CB" w:rsidRDefault="00C175CB" w:rsidP="00C175C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C789CA" id="_x0000_s1028" type="#_x0000_t202" style="position:absolute;margin-left:0;margin-top:25.5pt;width:448.9pt;height:1in;z-index:2516674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">
                <v:textbox>
                  <w:txbxContent>
                    <w:p w14:paraId="44E4C53D" w14:textId="77777777" w:rsidR="00C175CB" w:rsidRDefault="00C175CB" w:rsidP="00C175CB"/>
                  </w:txbxContent>
                </v:textbox>
                <w10:wrap type="square" anchorx="margin"/>
              </v:shape>
            </w:pict>
          </mc:Fallback>
        </mc:AlternateContent>
      </w:r>
      <w:r w:rsidR="00B84649">
        <w:t>Brief description</w:t>
      </w:r>
      <w:r w:rsidR="00C175CB">
        <w:t xml:space="preserve"> of </w:t>
      </w:r>
      <w:r>
        <w:t>p</w:t>
      </w:r>
      <w:r w:rsidR="00B84649">
        <w:t>roposed</w:t>
      </w:r>
      <w:r w:rsidR="00C175CB">
        <w:t xml:space="preserve"> visit</w:t>
      </w:r>
      <w:r>
        <w:t xml:space="preserve"> / activity</w:t>
      </w:r>
      <w:r w:rsidR="00C175CB">
        <w:t xml:space="preserve">: </w:t>
      </w:r>
    </w:p>
    <w:p w14:paraId="57CE879A" w14:textId="36B4ED9A" w:rsidR="006A3FB8" w:rsidRDefault="000E716A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A55039F" wp14:editId="2799B266">
                <wp:simplePos x="0" y="0"/>
                <wp:positionH relativeFrom="margin">
                  <wp:align>left</wp:align>
                </wp:positionH>
                <wp:positionV relativeFrom="paragraph">
                  <wp:posOffset>1341120</wp:posOffset>
                </wp:positionV>
                <wp:extent cx="2249805" cy="1404620"/>
                <wp:effectExtent l="0" t="0" r="17145" b="139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0219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76C185" w14:textId="5E4B587B" w:rsidR="00C175CB" w:rsidRDefault="000E716A" w:rsidP="00C175CB">
                            <w:r>
                              <w:t xml:space="preserve">From: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A55039F" id="_x0000_s1029" type="#_x0000_t202" style="position:absolute;margin-left:0;margin-top:105.6pt;width:177.15pt;height:110.6pt;z-index:25168076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">
                <v:textbox style="mso-fit-shape-to-text:t">
                  <w:txbxContent>
                    <w:p w14:paraId="2E76C185" w14:textId="5E4B587B" w:rsidR="00C175CB" w:rsidRDefault="000E716A" w:rsidP="00C175CB">
                      <w:r>
                        <w:t xml:space="preserve">From:   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C175CB">
        <w:t xml:space="preserve">Date of the proposed </w:t>
      </w:r>
      <w:r>
        <w:t>activity</w:t>
      </w:r>
    </w:p>
    <w:p w14:paraId="4887452D" w14:textId="560BFC25" w:rsidR="000E716A" w:rsidRDefault="000E716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56D6C6B" wp14:editId="2ACBFFE3">
                <wp:simplePos x="0" y="0"/>
                <wp:positionH relativeFrom="margin">
                  <wp:posOffset>3223204</wp:posOffset>
                </wp:positionH>
                <wp:positionV relativeFrom="paragraph">
                  <wp:posOffset>6985</wp:posOffset>
                </wp:positionV>
                <wp:extent cx="2448560" cy="1404620"/>
                <wp:effectExtent l="0" t="0" r="27940" b="1397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85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ED6501" w14:textId="2313D160" w:rsidR="00C175CB" w:rsidRDefault="000E716A" w:rsidP="00C175CB">
                            <w:r>
                              <w:t>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56D6C6B" id="Text Box 3" o:spid="_x0000_s1030" type="#_x0000_t202" style="position:absolute;margin-left:253.8pt;margin-top:.55pt;width:192.8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">
                <v:textbox style="mso-fit-shape-to-text:t">
                  <w:txbxContent>
                    <w:p w14:paraId="04ED6501" w14:textId="2313D160" w:rsidR="00C175CB" w:rsidRDefault="000E716A" w:rsidP="00C175CB">
                      <w:r>
                        <w:t>t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175CB" w:rsidRPr="00C175CB">
        <w:t xml:space="preserve"> </w:t>
      </w:r>
    </w:p>
    <w:p w14:paraId="154DBA1E" w14:textId="6F61703C" w:rsidR="00C175CB" w:rsidRDefault="00C175CB">
      <w:r>
        <w:t xml:space="preserve">                                                                                  </w:t>
      </w:r>
    </w:p>
    <w:p w14:paraId="21231043" w14:textId="77777777" w:rsidR="00B84649" w:rsidRDefault="00B84649" w:rsidP="00B8464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93396CE" wp14:editId="67A6F50C">
                <wp:simplePos x="0" y="0"/>
                <wp:positionH relativeFrom="margin">
                  <wp:align>right</wp:align>
                </wp:positionH>
                <wp:positionV relativeFrom="paragraph">
                  <wp:posOffset>275590</wp:posOffset>
                </wp:positionV>
                <wp:extent cx="5716905" cy="842645"/>
                <wp:effectExtent l="0" t="0" r="17145" b="1460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905" cy="842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CBF92C" w14:textId="77777777" w:rsidR="00B84649" w:rsidRDefault="00B84649" w:rsidP="00B8464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3396CE" id="_x0000_s1031" type="#_x0000_t202" style="position:absolute;margin-left:398.95pt;margin-top:21.7pt;width:450.15pt;height:66.35pt;z-index:25167564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">
                <v:textbox>
                  <w:txbxContent>
                    <w:p w14:paraId="79CBF92C" w14:textId="77777777" w:rsidR="00B84649" w:rsidRDefault="00B84649" w:rsidP="00B84649"/>
                  </w:txbxContent>
                </v:textbox>
                <w10:wrap type="square" anchorx="margin"/>
              </v:shape>
            </w:pict>
          </mc:Fallback>
        </mc:AlternateContent>
      </w:r>
      <w:r w:rsidRPr="00C175CB">
        <w:t>Please provide a</w:t>
      </w:r>
      <w:r>
        <w:t xml:space="preserve"> brief </w:t>
      </w:r>
      <w:r w:rsidRPr="00C175CB">
        <w:t xml:space="preserve">description of </w:t>
      </w:r>
      <w:r>
        <w:t>your ongoing</w:t>
      </w:r>
      <w:r w:rsidRPr="00C175CB">
        <w:t xml:space="preserve"> research project(s) </w:t>
      </w:r>
    </w:p>
    <w:p w14:paraId="0CDDC5B6" w14:textId="3B7B5E9F" w:rsidR="00C175CB" w:rsidRDefault="00C175CB"/>
    <w:p w14:paraId="10C06938" w14:textId="2D0FC048" w:rsidR="00C175CB" w:rsidRDefault="00ED17FC" w:rsidP="00ED17F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952BF56" wp14:editId="42F3948A">
                <wp:simplePos x="0" y="0"/>
                <wp:positionH relativeFrom="margin">
                  <wp:align>right</wp:align>
                </wp:positionH>
                <wp:positionV relativeFrom="paragraph">
                  <wp:posOffset>346075</wp:posOffset>
                </wp:positionV>
                <wp:extent cx="5716905" cy="826770"/>
                <wp:effectExtent l="0" t="0" r="17145" b="1143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905" cy="826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4D8527" w14:textId="77777777" w:rsidR="00ED17FC" w:rsidRDefault="00ED17FC" w:rsidP="00ED17F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2BF56" id="_x0000_s1032" type="#_x0000_t202" style="position:absolute;margin-left:398.95pt;margin-top:27.25pt;width:450.15pt;height:65.1pt;z-index:2516736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">
                <v:textbox>
                  <w:txbxContent>
                    <w:p w14:paraId="654D8527" w14:textId="77777777" w:rsidR="00ED17FC" w:rsidRDefault="00ED17FC" w:rsidP="00ED17FC"/>
                  </w:txbxContent>
                </v:textbox>
                <w10:wrap type="square" anchorx="margin"/>
              </v:shape>
            </w:pict>
          </mc:Fallback>
        </mc:AlternateContent>
      </w:r>
      <w:r>
        <w:t>What are the anticipated benefits and enhancements to your research car</w:t>
      </w:r>
      <w:r w:rsidR="002A0605">
        <w:t>ee</w:t>
      </w:r>
      <w:r>
        <w:t>r?</w:t>
      </w:r>
    </w:p>
    <w:p w14:paraId="49CEC6C0" w14:textId="77777777" w:rsidR="00022461" w:rsidRDefault="00022461" w:rsidP="00ED17FC">
      <w:pPr>
        <w:rPr>
          <w:sz w:val="20"/>
          <w:szCs w:val="20"/>
        </w:rPr>
      </w:pPr>
    </w:p>
    <w:p w14:paraId="303B1638" w14:textId="77777777" w:rsidR="006621BC" w:rsidRDefault="006621BC">
      <w:r>
        <w:br w:type="page"/>
      </w:r>
    </w:p>
    <w:p w14:paraId="7E62C29C" w14:textId="77777777" w:rsidR="006621BC" w:rsidRDefault="006621BC" w:rsidP="00022461"/>
    <w:p w14:paraId="3D61780A" w14:textId="77777777" w:rsidR="006621BC" w:rsidRDefault="006621BC" w:rsidP="00022461"/>
    <w:p w14:paraId="46516C73" w14:textId="239632BD" w:rsidR="00022461" w:rsidRPr="006621BC" w:rsidRDefault="00022461" w:rsidP="00ED17FC">
      <w:r w:rsidRPr="00022461">
        <w:t xml:space="preserve">Please explain briefly your need for funding and </w:t>
      </w:r>
      <w:r>
        <w:t xml:space="preserve">outline your </w:t>
      </w:r>
      <w:r w:rsidRPr="00022461">
        <w:t>expected expenses:</w:t>
      </w:r>
    </w:p>
    <w:p w14:paraId="54FEF35E" w14:textId="67BBE847" w:rsidR="00022461" w:rsidRDefault="006621BC" w:rsidP="00ED17FC">
      <w:pPr>
        <w:rPr>
          <w:sz w:val="20"/>
          <w:szCs w:val="20"/>
        </w:rPr>
      </w:pPr>
      <w:r w:rsidRPr="00022461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3622294A" wp14:editId="2ECAD96A">
                <wp:simplePos x="0" y="0"/>
                <wp:positionH relativeFrom="margin">
                  <wp:align>left</wp:align>
                </wp:positionH>
                <wp:positionV relativeFrom="paragraph">
                  <wp:posOffset>322580</wp:posOffset>
                </wp:positionV>
                <wp:extent cx="5746750" cy="1403350"/>
                <wp:effectExtent l="0" t="0" r="25400" b="25400"/>
                <wp:wrapTopAndBottom/>
                <wp:docPr id="5734370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6750" cy="140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E35384" w14:textId="36B69A2A" w:rsidR="00022461" w:rsidRDefault="0002246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22294A" id="_x0000_s1033" type="#_x0000_t202" style="position:absolute;margin-left:0;margin-top:25.4pt;width:452.5pt;height:110.5pt;z-index:25168281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">
                <v:textbox>
                  <w:txbxContent>
                    <w:p w14:paraId="50E35384" w14:textId="36B69A2A" w:rsidR="00022461" w:rsidRDefault="00022461"/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3B13B54" w14:textId="7937AB84" w:rsidR="00022461" w:rsidRDefault="00022461" w:rsidP="00ED17FC">
      <w:pPr>
        <w:rPr>
          <w:sz w:val="20"/>
          <w:szCs w:val="20"/>
        </w:rPr>
      </w:pPr>
    </w:p>
    <w:p w14:paraId="61910AFB" w14:textId="2C5308FB" w:rsidR="00022461" w:rsidRPr="00022461" w:rsidRDefault="00022461" w:rsidP="00ED17FC">
      <w:r w:rsidRPr="00022461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0FA0CD3A" wp14:editId="03E00194">
                <wp:simplePos x="0" y="0"/>
                <wp:positionH relativeFrom="margin">
                  <wp:posOffset>-14605</wp:posOffset>
                </wp:positionH>
                <wp:positionV relativeFrom="paragraph">
                  <wp:posOffset>334645</wp:posOffset>
                </wp:positionV>
                <wp:extent cx="5753100" cy="1404620"/>
                <wp:effectExtent l="0" t="0" r="19050" b="20320"/>
                <wp:wrapSquare wrapText="bothSides"/>
                <wp:docPr id="19548410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A3B3FA" w14:textId="2E7A5FCE" w:rsidR="00022461" w:rsidRDefault="00022461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A0CD3A" id="_x0000_s1034" type="#_x0000_t202" style="position:absolute;margin-left:-1.15pt;margin-top:26.35pt;width:453pt;height:110.6pt;z-index:2516848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">
                <v:textbox style="mso-fit-shape-to-text:t">
                  <w:txbxContent>
                    <w:p w14:paraId="5DA3B3FA" w14:textId="2E7A5FCE" w:rsidR="00022461" w:rsidRDefault="00022461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sz w:val="20"/>
          <w:szCs w:val="20"/>
        </w:rPr>
        <w:t>Wh</w:t>
      </w:r>
      <w:r w:rsidRPr="00022461">
        <w:t>at city are you based in?</w:t>
      </w:r>
    </w:p>
    <w:p w14:paraId="7DAC7F7C" w14:textId="2FD57E17" w:rsidR="00022461" w:rsidRDefault="00022461" w:rsidP="00ED17FC">
      <w:pPr>
        <w:rPr>
          <w:sz w:val="20"/>
          <w:szCs w:val="20"/>
        </w:rPr>
      </w:pPr>
    </w:p>
    <w:p w14:paraId="1A4760F7" w14:textId="267587EF" w:rsidR="006A3FB8" w:rsidRPr="00022461" w:rsidRDefault="006A3FB8" w:rsidP="00ED17FC">
      <w:r w:rsidRPr="00022461">
        <w:t>By signing this application form you agree to provide a short written report which will be uploaded to the Clean Air Champion website:</w:t>
      </w:r>
    </w:p>
    <w:p w14:paraId="5CE8E7CD" w14:textId="05EC9932" w:rsidR="006A3FB8" w:rsidRPr="00C175CB" w:rsidRDefault="00022461" w:rsidP="00ED17F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3F62B1B" wp14:editId="60BDBD92">
                <wp:simplePos x="0" y="0"/>
                <wp:positionH relativeFrom="margin">
                  <wp:align>right</wp:align>
                </wp:positionH>
                <wp:positionV relativeFrom="paragraph">
                  <wp:posOffset>370254</wp:posOffset>
                </wp:positionV>
                <wp:extent cx="5732780" cy="572135"/>
                <wp:effectExtent l="0" t="0" r="20320" b="184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2780" cy="572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4138C6" w14:textId="5491F599" w:rsidR="006A3FB8" w:rsidRPr="000E716A" w:rsidRDefault="006A3FB8">
                            <w:r w:rsidRPr="000E716A">
                              <w:t>Signed:</w:t>
                            </w:r>
                          </w:p>
                          <w:p w14:paraId="7E87D7A1" w14:textId="496A22EB" w:rsidR="006A3FB8" w:rsidRDefault="006A3FB8">
                            <w:r>
                              <w:t xml:space="preserve">Date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62B1B" id="_x0000_s1035" type="#_x0000_t202" style="position:absolute;margin-left:400.2pt;margin-top:29.15pt;width:451.4pt;height:45.05pt;z-index:25167769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">
                <v:textbox>
                  <w:txbxContent>
                    <w:p w14:paraId="4A4138C6" w14:textId="5491F599" w:rsidR="006A3FB8" w:rsidRPr="000E716A" w:rsidRDefault="006A3FB8">
                      <w:r w:rsidRPr="000E716A">
                        <w:t>Signed:</w:t>
                      </w:r>
                    </w:p>
                    <w:p w14:paraId="7E87D7A1" w14:textId="496A22EB" w:rsidR="006A3FB8" w:rsidRDefault="006A3FB8">
                      <w:r>
                        <w:t xml:space="preserve">Date: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6A3FB8" w:rsidRPr="00C175CB" w:rsidSect="006A3FB8">
      <w:pgSz w:w="11906" w:h="16838"/>
      <w:pgMar w:top="510" w:right="1440" w:bottom="851" w:left="1440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BD29C9" w14:textId="77777777" w:rsidR="00DB0596" w:rsidRDefault="00DB0596" w:rsidP="00EA229E">
      <w:pPr>
        <w:spacing w:after="0" w:line="240" w:lineRule="auto"/>
      </w:pPr>
      <w:r>
        <w:separator/>
      </w:r>
    </w:p>
  </w:endnote>
  <w:endnote w:type="continuationSeparator" w:id="0">
    <w:p w14:paraId="48492EB3" w14:textId="77777777" w:rsidR="00DB0596" w:rsidRDefault="00DB0596" w:rsidP="00EA2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E38DDD" w14:textId="77777777" w:rsidR="00DB0596" w:rsidRDefault="00DB0596" w:rsidP="00EA229E">
      <w:pPr>
        <w:spacing w:after="0" w:line="240" w:lineRule="auto"/>
      </w:pPr>
      <w:r>
        <w:separator/>
      </w:r>
    </w:p>
  </w:footnote>
  <w:footnote w:type="continuationSeparator" w:id="0">
    <w:p w14:paraId="14B2B832" w14:textId="77777777" w:rsidR="00DB0596" w:rsidRDefault="00DB0596" w:rsidP="00EA22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7379CB"/>
    <w:multiLevelType w:val="hybridMultilevel"/>
    <w:tmpl w:val="7C6E03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F16039"/>
    <w:multiLevelType w:val="hybridMultilevel"/>
    <w:tmpl w:val="E87EE8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3237849">
    <w:abstractNumId w:val="1"/>
  </w:num>
  <w:num w:numId="2" w16cid:durableId="5248269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DY2MzEzsjA3MDFU0lEKTi0uzszPAykwrAUAmh3RPiwAAAA="/>
  </w:docVars>
  <w:rsids>
    <w:rsidRoot w:val="00ED7F7E"/>
    <w:rsid w:val="00022461"/>
    <w:rsid w:val="00031A53"/>
    <w:rsid w:val="0006304E"/>
    <w:rsid w:val="000E716A"/>
    <w:rsid w:val="0018366E"/>
    <w:rsid w:val="001F00F6"/>
    <w:rsid w:val="0027346E"/>
    <w:rsid w:val="002A0605"/>
    <w:rsid w:val="002A3B9C"/>
    <w:rsid w:val="004C2C0E"/>
    <w:rsid w:val="004E781D"/>
    <w:rsid w:val="00512061"/>
    <w:rsid w:val="005C0226"/>
    <w:rsid w:val="006621BC"/>
    <w:rsid w:val="006A3FB8"/>
    <w:rsid w:val="00724016"/>
    <w:rsid w:val="007C49D7"/>
    <w:rsid w:val="0081374C"/>
    <w:rsid w:val="008E394E"/>
    <w:rsid w:val="00972417"/>
    <w:rsid w:val="00B84649"/>
    <w:rsid w:val="00BC7F99"/>
    <w:rsid w:val="00BD4B83"/>
    <w:rsid w:val="00C175CB"/>
    <w:rsid w:val="00C256EC"/>
    <w:rsid w:val="00C6719C"/>
    <w:rsid w:val="00C82C7C"/>
    <w:rsid w:val="00CA42E9"/>
    <w:rsid w:val="00D5759A"/>
    <w:rsid w:val="00DB0596"/>
    <w:rsid w:val="00DB09CB"/>
    <w:rsid w:val="00E90D84"/>
    <w:rsid w:val="00EA229E"/>
    <w:rsid w:val="00ED17FC"/>
    <w:rsid w:val="00ED7F7E"/>
    <w:rsid w:val="00F0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0BF957"/>
  <w15:docId w15:val="{6A1F5E10-4E10-4589-989D-5478CCB09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1A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49D7"/>
    <w:pPr>
      <w:ind w:left="720"/>
      <w:contextualSpacing/>
    </w:pPr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BD4B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4B8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A22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229E"/>
  </w:style>
  <w:style w:type="paragraph" w:styleId="Footer">
    <w:name w:val="footer"/>
    <w:basedOn w:val="Normal"/>
    <w:link w:val="FooterChar"/>
    <w:uiPriority w:val="99"/>
    <w:unhideWhenUsed/>
    <w:rsid w:val="00EA22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229E"/>
  </w:style>
  <w:style w:type="character" w:customStyle="1" w:styleId="Heading1Char">
    <w:name w:val="Heading 1 Char"/>
    <w:basedOn w:val="DefaultParagraphFont"/>
    <w:link w:val="Heading1"/>
    <w:uiPriority w:val="9"/>
    <w:rsid w:val="00031A5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031A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F00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00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00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00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00F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F00F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mailto:contact@ukcleanair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E4DE44-AF0D-445B-9EE0-5AA9B26B35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330</Words>
  <Characters>1830</Characters>
  <Application>Microsoft Office Word</Application>
  <DocSecurity>0</DocSecurity>
  <Lines>70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nming Yao</dc:creator>
  <cp:keywords/>
  <dc:description/>
  <cp:lastModifiedBy>Sue Jenkins (CAC Team)</cp:lastModifiedBy>
  <cp:revision>7</cp:revision>
  <cp:lastPrinted>2023-02-28T13:20:00Z</cp:lastPrinted>
  <dcterms:created xsi:type="dcterms:W3CDTF">2023-02-24T09:38:00Z</dcterms:created>
  <dcterms:modified xsi:type="dcterms:W3CDTF">2026-01-30T12:01:00Z</dcterms:modified>
</cp:coreProperties>
</file>